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139F" w:rsidRDefault="00C3139F">
      <w:r>
        <w:rPr>
          <w:noProof/>
        </w:rPr>
        <w:drawing>
          <wp:inline distT="0" distB="0" distL="0" distR="0" wp14:anchorId="6C38A4E0" wp14:editId="0BDE7E0E">
            <wp:extent cx="5943600" cy="5152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39F" w:rsidRDefault="00C3139F">
      <w:r>
        <w:t>Fig. 5.8 new</w:t>
      </w:r>
      <w:bookmarkStart w:id="0" w:name="_GoBack"/>
      <w:bookmarkEnd w:id="0"/>
    </w:p>
    <w:sectPr w:rsidR="00C313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zCzNDW0MDC2MDVT0lEKTi0uzszPAykwrAUAy7JjhCwAAAA="/>
  </w:docVars>
  <w:rsids>
    <w:rsidRoot w:val="00C3139F"/>
    <w:rsid w:val="00C31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68FB6"/>
  <w15:chartTrackingRefBased/>
  <w15:docId w15:val="{524795F7-E4F1-43AE-B359-5A767350F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8T05:31:00Z</dcterms:created>
  <dcterms:modified xsi:type="dcterms:W3CDTF">2018-03-08T05:32:00Z</dcterms:modified>
</cp:coreProperties>
</file>